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22BF" w:rsidRPr="00F722BF" w:rsidRDefault="00F722BF" w:rsidP="00580A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22BF">
        <w:rPr>
          <w:rFonts w:ascii="Times New Roman" w:hAnsi="Times New Roman" w:cs="Times New Roman"/>
          <w:sz w:val="24"/>
          <w:szCs w:val="24"/>
        </w:rPr>
        <w:t>BIL-533</w:t>
      </w:r>
    </w:p>
    <w:p w:rsidR="00F722BF" w:rsidRPr="00F722BF" w:rsidRDefault="00F722BF" w:rsidP="00580AD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722BF">
        <w:rPr>
          <w:rFonts w:ascii="Times New Roman" w:hAnsi="Times New Roman" w:cs="Times New Roman"/>
          <w:sz w:val="24"/>
          <w:szCs w:val="24"/>
        </w:rPr>
        <w:t>HW</w:t>
      </w:r>
      <w:r w:rsidR="00FB5EF4">
        <w:rPr>
          <w:rFonts w:ascii="Times New Roman" w:hAnsi="Times New Roman" w:cs="Times New Roman"/>
          <w:sz w:val="24"/>
          <w:szCs w:val="24"/>
        </w:rPr>
        <w:t xml:space="preserve"> 1</w:t>
      </w:r>
      <w:r w:rsidRPr="00F722BF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</w:p>
    <w:p w:rsidR="00F722BF" w:rsidRDefault="00FB5EF4" w:rsidP="00580AD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i/>
          <w:iCs/>
        </w:rPr>
      </w:pPr>
      <w:r w:rsidRPr="00FB5EF4">
        <w:rPr>
          <w:rFonts w:ascii="Times New Roman" w:hAnsi="Times New Roman" w:cs="Times New Roman"/>
          <w:b/>
          <w:bCs/>
          <w:i/>
          <w:iCs/>
        </w:rPr>
        <w:t>Towers of Hanoi</w:t>
      </w:r>
    </w:p>
    <w:p w:rsidR="00FB5EF4" w:rsidRDefault="00FB5EF4" w:rsidP="00FB5EF4">
      <w:pPr>
        <w:pStyle w:val="NormalWeb"/>
        <w:spacing w:before="0" w:beforeAutospacing="0" w:after="240" w:afterAutospacing="0" w:line="360" w:lineRule="atLeast"/>
        <w:ind w:left="48" w:right="48"/>
        <w:jc w:val="both"/>
        <w:rPr>
          <w:color w:val="000000"/>
        </w:rPr>
      </w:pPr>
      <w:r>
        <w:rPr>
          <w:bCs/>
          <w:iCs/>
        </w:rPr>
        <w:t xml:space="preserve">In this homework, we are considering the </w:t>
      </w:r>
      <w:r w:rsidRPr="00FB5EF4">
        <w:rPr>
          <w:color w:val="000000"/>
        </w:rPr>
        <w:t>Tower of Hanoi</w:t>
      </w:r>
      <w:r>
        <w:rPr>
          <w:color w:val="000000"/>
        </w:rPr>
        <w:t xml:space="preserve"> with </w:t>
      </w:r>
      <w:r w:rsidRPr="00FB5EF4">
        <w:rPr>
          <w:i/>
          <w:color w:val="000000"/>
        </w:rPr>
        <w:t>n</w:t>
      </w:r>
      <w:r>
        <w:rPr>
          <w:color w:val="000000"/>
        </w:rPr>
        <w:t xml:space="preserve"> discs. You are supposed to write a pseudo code for the </w:t>
      </w:r>
      <w:r w:rsidRPr="00FB5EF4">
        <w:rPr>
          <w:color w:val="000000"/>
        </w:rPr>
        <w:t>Tower of Hanoi</w:t>
      </w:r>
      <w:r>
        <w:rPr>
          <w:color w:val="000000"/>
        </w:rPr>
        <w:t xml:space="preserve"> program using</w:t>
      </w:r>
    </w:p>
    <w:p w:rsidR="00FB5EF4" w:rsidRDefault="00FB5EF4" w:rsidP="00674F04">
      <w:pPr>
        <w:pStyle w:val="NormalWeb"/>
        <w:numPr>
          <w:ilvl w:val="0"/>
          <w:numId w:val="2"/>
        </w:numPr>
        <w:spacing w:before="0" w:beforeAutospacing="0" w:after="240" w:afterAutospacing="0" w:line="360" w:lineRule="atLeast"/>
        <w:ind w:left="1260" w:right="48"/>
        <w:jc w:val="both"/>
        <w:rPr>
          <w:color w:val="000000"/>
        </w:rPr>
      </w:pPr>
      <w:r>
        <w:rPr>
          <w:color w:val="000000"/>
        </w:rPr>
        <w:t>Iterative approach</w:t>
      </w:r>
    </w:p>
    <w:p w:rsidR="00FB5EF4" w:rsidRDefault="00FB5EF4" w:rsidP="00674F04">
      <w:pPr>
        <w:pStyle w:val="NormalWeb"/>
        <w:numPr>
          <w:ilvl w:val="0"/>
          <w:numId w:val="2"/>
        </w:numPr>
        <w:spacing w:before="0" w:beforeAutospacing="0" w:after="240" w:afterAutospacing="0" w:line="360" w:lineRule="atLeast"/>
        <w:ind w:left="1260" w:right="48"/>
        <w:jc w:val="both"/>
        <w:rPr>
          <w:color w:val="000000"/>
        </w:rPr>
      </w:pPr>
      <w:r>
        <w:rPr>
          <w:color w:val="000000"/>
        </w:rPr>
        <w:t>Recursive approach</w:t>
      </w:r>
    </w:p>
    <w:p w:rsidR="00FB5EF4" w:rsidRPr="00FB5EF4" w:rsidRDefault="00FB5EF4" w:rsidP="00FB5EF4">
      <w:pPr>
        <w:pStyle w:val="NormalWeb"/>
        <w:spacing w:before="0" w:beforeAutospacing="0" w:after="240" w:afterAutospacing="0" w:line="360" w:lineRule="atLeast"/>
        <w:ind w:left="48" w:right="48"/>
        <w:jc w:val="both"/>
        <w:rPr>
          <w:color w:val="000000"/>
        </w:rPr>
      </w:pPr>
      <w:r w:rsidRPr="00FB5EF4">
        <w:rPr>
          <w:i/>
          <w:color w:val="000000"/>
        </w:rPr>
        <w:t xml:space="preserve">Background: </w:t>
      </w:r>
      <w:r w:rsidRPr="00FB5EF4">
        <w:rPr>
          <w:color w:val="000000"/>
        </w:rPr>
        <w:t>Tower of Hanoi</w:t>
      </w:r>
      <w:r>
        <w:rPr>
          <w:color w:val="000000"/>
        </w:rPr>
        <w:t xml:space="preserve"> </w:t>
      </w:r>
      <w:r w:rsidRPr="00FB5EF4">
        <w:rPr>
          <w:color w:val="000000"/>
        </w:rPr>
        <w:t xml:space="preserve">is a mathematical </w:t>
      </w:r>
      <w:proofErr w:type="gramStart"/>
      <w:r w:rsidRPr="00FB5EF4">
        <w:rPr>
          <w:color w:val="000000"/>
        </w:rPr>
        <w:t>puzzle which</w:t>
      </w:r>
      <w:proofErr w:type="gramEnd"/>
      <w:r w:rsidRPr="00FB5EF4">
        <w:rPr>
          <w:color w:val="000000"/>
        </w:rPr>
        <w:t xml:space="preserve"> consists of three towers (pegs) and more than one </w:t>
      </w:r>
      <w:r w:rsidR="00674F04">
        <w:rPr>
          <w:color w:val="000000"/>
        </w:rPr>
        <w:t>disks of different sizes</w:t>
      </w:r>
    </w:p>
    <w:p w:rsidR="00FB5EF4" w:rsidRPr="00FB5EF4" w:rsidRDefault="00FB5EF4" w:rsidP="00FB5EF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B5EF4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BA77739" wp14:editId="6295B86C">
            <wp:extent cx="3048000" cy="1655379"/>
            <wp:effectExtent l="0" t="0" r="0" b="2540"/>
            <wp:docPr id="2" name="Picture 2" descr="Tower Of Hano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ower Of Hanoi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6553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B5EF4" w:rsidRPr="00FB5EF4" w:rsidRDefault="00A00CCE" w:rsidP="00FB5EF4">
      <w:pPr>
        <w:spacing w:after="240" w:line="360" w:lineRule="atLeast"/>
        <w:ind w:left="48" w:right="4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isks</w:t>
      </w:r>
      <w:r w:rsidR="00FB5EF4" w:rsidRPr="00FB5EF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re stacked upon in an ascending order, i.e. the smaller one sits over the larger one. </w:t>
      </w:r>
    </w:p>
    <w:p w:rsidR="00FB5EF4" w:rsidRPr="00FB5EF4" w:rsidRDefault="00FB5EF4" w:rsidP="00FB5EF4">
      <w:pPr>
        <w:spacing w:after="240" w:line="360" w:lineRule="atLeast"/>
        <w:ind w:left="48" w:right="4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B5EF4">
        <w:rPr>
          <w:rFonts w:ascii="Times New Roman" w:eastAsia="Times New Roman" w:hAnsi="Times New Roman" w:cs="Times New Roman"/>
          <w:color w:val="000000"/>
          <w:sz w:val="24"/>
          <w:szCs w:val="24"/>
        </w:rPr>
        <w:t>The mission is to move all the disks to some another tower without violating the sequence of arrangement. A few rules to be followed for Tower of Hanoi are −</w:t>
      </w:r>
    </w:p>
    <w:p w:rsidR="00FB5EF4" w:rsidRPr="00FB5EF4" w:rsidRDefault="00FB5EF4" w:rsidP="00FB5EF4">
      <w:pPr>
        <w:numPr>
          <w:ilvl w:val="0"/>
          <w:numId w:val="1"/>
        </w:numPr>
        <w:spacing w:before="100" w:beforeAutospacing="1" w:after="75" w:line="36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B5EF4">
        <w:rPr>
          <w:rFonts w:ascii="Times New Roman" w:eastAsia="Times New Roman" w:hAnsi="Times New Roman" w:cs="Times New Roman"/>
          <w:color w:val="000000"/>
          <w:sz w:val="24"/>
          <w:szCs w:val="24"/>
        </w:rPr>
        <w:t>Only one disk can be moved among the towers at any given time.</w:t>
      </w:r>
    </w:p>
    <w:p w:rsidR="00FB5EF4" w:rsidRPr="00FB5EF4" w:rsidRDefault="00FB5EF4" w:rsidP="00FB5EF4">
      <w:pPr>
        <w:numPr>
          <w:ilvl w:val="0"/>
          <w:numId w:val="1"/>
        </w:numPr>
        <w:spacing w:before="100" w:beforeAutospacing="1" w:after="75" w:line="36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B5EF4">
        <w:rPr>
          <w:rFonts w:ascii="Times New Roman" w:eastAsia="Times New Roman" w:hAnsi="Times New Roman" w:cs="Times New Roman"/>
          <w:color w:val="000000"/>
          <w:sz w:val="24"/>
          <w:szCs w:val="24"/>
        </w:rPr>
        <w:t>Only the "top" disk can be removed.</w:t>
      </w:r>
    </w:p>
    <w:p w:rsidR="00FB5EF4" w:rsidRPr="00FB5EF4" w:rsidRDefault="00FB5EF4" w:rsidP="00FB5EF4">
      <w:pPr>
        <w:numPr>
          <w:ilvl w:val="0"/>
          <w:numId w:val="1"/>
        </w:numPr>
        <w:spacing w:before="100" w:beforeAutospacing="1" w:after="75" w:line="360" w:lineRule="atLeast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B5EF4">
        <w:rPr>
          <w:rFonts w:ascii="Times New Roman" w:eastAsia="Times New Roman" w:hAnsi="Times New Roman" w:cs="Times New Roman"/>
          <w:color w:val="000000"/>
          <w:sz w:val="24"/>
          <w:szCs w:val="24"/>
        </w:rPr>
        <w:t>No large disk can sit over a small disk.</w:t>
      </w:r>
    </w:p>
    <w:p w:rsidR="00FB5EF4" w:rsidRPr="00FB5EF4" w:rsidRDefault="00FB5EF4" w:rsidP="00FB5EF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B5EF4" w:rsidRDefault="00FB5EF4" w:rsidP="00FB5EF4">
      <w:pPr>
        <w:spacing w:after="240" w:line="360" w:lineRule="atLeast"/>
        <w:ind w:left="48" w:right="48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B5EF4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Note: </w:t>
      </w:r>
      <w:r w:rsidRPr="00FB5EF4">
        <w:rPr>
          <w:rFonts w:ascii="Times New Roman" w:eastAsia="Times New Roman" w:hAnsi="Times New Roman" w:cs="Times New Roman"/>
          <w:color w:val="000000"/>
          <w:sz w:val="24"/>
          <w:szCs w:val="24"/>
        </w:rPr>
        <w:t>Tower of Hanoi puzzle with n disks can be solved in minimum </w:t>
      </w:r>
      <w:r w:rsidRPr="00FB5EF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2</w:t>
      </w:r>
      <w:r w:rsidRPr="00FB5EF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vertAlign w:val="superscript"/>
        </w:rPr>
        <w:t>n</w:t>
      </w:r>
      <w:r w:rsidRPr="00FB5EF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−1</w:t>
      </w:r>
      <w:r w:rsidRPr="00FB5EF4">
        <w:rPr>
          <w:rFonts w:ascii="Times New Roman" w:eastAsia="Times New Roman" w:hAnsi="Times New Roman" w:cs="Times New Roman"/>
          <w:color w:val="000000"/>
          <w:sz w:val="24"/>
          <w:szCs w:val="24"/>
        </w:rPr>
        <w:t> steps. </w:t>
      </w:r>
    </w:p>
    <w:p w:rsidR="00FB5EF4" w:rsidRPr="00FB5EF4" w:rsidRDefault="00FB5EF4" w:rsidP="00580AD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Cs/>
          <w:iCs/>
        </w:rPr>
      </w:pPr>
    </w:p>
    <w:sectPr w:rsidR="00FB5EF4" w:rsidRPr="00FB5EF4" w:rsidSect="00674F04">
      <w:pgSz w:w="12240" w:h="15840"/>
      <w:pgMar w:top="1440" w:right="108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6E05E5"/>
    <w:multiLevelType w:val="hybridMultilevel"/>
    <w:tmpl w:val="32C6412E"/>
    <w:lvl w:ilvl="0" w:tplc="280244F8">
      <w:start w:val="1"/>
      <w:numFmt w:val="lowerLetter"/>
      <w:lvlText w:val="%1)"/>
      <w:lvlJc w:val="left"/>
      <w:pPr>
        <w:ind w:left="4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1" w15:restartNumberingAfterBreak="0">
    <w:nsid w:val="35C620AA"/>
    <w:multiLevelType w:val="multilevel"/>
    <w:tmpl w:val="7FBCA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DEytDCwMDOxMDRV0lEKTi0uzszPAykwrAUAgvvYLSwAAAA="/>
  </w:docVars>
  <w:rsids>
    <w:rsidRoot w:val="00F722BF"/>
    <w:rsid w:val="002311D8"/>
    <w:rsid w:val="003907AA"/>
    <w:rsid w:val="00580AD1"/>
    <w:rsid w:val="00674F04"/>
    <w:rsid w:val="00732FBA"/>
    <w:rsid w:val="00764DA1"/>
    <w:rsid w:val="00844986"/>
    <w:rsid w:val="00863C2D"/>
    <w:rsid w:val="009F2A1A"/>
    <w:rsid w:val="00A00CCE"/>
    <w:rsid w:val="00B17726"/>
    <w:rsid w:val="00F722BF"/>
    <w:rsid w:val="00FA169D"/>
    <w:rsid w:val="00FB5EF4"/>
    <w:rsid w:val="00FD10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CD53180-B3AC-40B4-9C11-06DC6049F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FB5EF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722BF"/>
    <w:rPr>
      <w:color w:val="808080"/>
    </w:rPr>
  </w:style>
  <w:style w:type="table" w:styleId="TableGrid">
    <w:name w:val="Table Grid"/>
    <w:basedOn w:val="TableNormal"/>
    <w:uiPriority w:val="39"/>
    <w:rsid w:val="008449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D10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1029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FB5EF4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FB5E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720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22</Words>
  <Characters>7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Rita Ismailova</cp:lastModifiedBy>
  <cp:revision>7</cp:revision>
  <dcterms:created xsi:type="dcterms:W3CDTF">2017-10-02T08:03:00Z</dcterms:created>
  <dcterms:modified xsi:type="dcterms:W3CDTF">2019-10-14T08:10:00Z</dcterms:modified>
</cp:coreProperties>
</file>